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2C395" w14:textId="77777777" w:rsidR="00E56AAD" w:rsidRPr="00E56AAD" w:rsidRDefault="00E56AAD" w:rsidP="00A70301">
      <w:pPr>
        <w:pStyle w:val="Titre1"/>
      </w:pPr>
      <w:bookmarkStart w:id="0" w:name="heading-2"/>
      <w:r w:rsidRPr="00E56AAD">
        <w:t>Premier niveau - Titre 1 (saut de page avant)</w:t>
      </w:r>
    </w:p>
    <w:p w14:paraId="04936E06" w14:textId="4B91AE78" w:rsidR="00E56AAD" w:rsidRDefault="00E56AAD" w:rsidP="00A70301">
      <w:pPr>
        <w:pStyle w:val="Titre2"/>
      </w:pPr>
      <w:bookmarkStart w:id="1" w:name="heading-3"/>
      <w:bookmarkEnd w:id="0"/>
      <w:r w:rsidRPr="00EA7643">
        <w:t>Titre</w:t>
      </w:r>
      <w:r w:rsidRPr="00E56AAD">
        <w:t xml:space="preserve"> 2 </w:t>
      </w:r>
    </w:p>
    <w:p w14:paraId="46459FF1" w14:textId="77777777" w:rsidR="00E56AAD" w:rsidRPr="00E56AAD" w:rsidRDefault="00E56AAD" w:rsidP="00A70301">
      <w:pPr>
        <w:pStyle w:val="Titre3"/>
      </w:pPr>
      <w:bookmarkStart w:id="2" w:name="heading-4"/>
      <w:bookmarkEnd w:id="1"/>
      <w:r w:rsidRPr="00EA7643">
        <w:t>Titre</w:t>
      </w:r>
      <w:r w:rsidRPr="00E56AAD">
        <w:t xml:space="preserve"> 3</w:t>
      </w:r>
    </w:p>
    <w:p w14:paraId="5C467C23" w14:textId="77777777" w:rsidR="00E56AAD" w:rsidRPr="00E56AAD" w:rsidRDefault="00E56AAD" w:rsidP="00A70301">
      <w:pPr>
        <w:pStyle w:val="Titre4"/>
      </w:pPr>
      <w:bookmarkStart w:id="3" w:name="heading-5"/>
      <w:bookmarkEnd w:id="2"/>
      <w:r w:rsidRPr="00EA7643">
        <w:t>Titre</w:t>
      </w:r>
      <w:r w:rsidRPr="00E56AAD">
        <w:t xml:space="preserve"> 4</w:t>
      </w:r>
    </w:p>
    <w:p w14:paraId="16C3E54B" w14:textId="77777777" w:rsidR="00E56AAD" w:rsidRPr="00E56AAD" w:rsidRDefault="00E56AAD" w:rsidP="00A70301">
      <w:pPr>
        <w:pStyle w:val="Titre5"/>
      </w:pPr>
      <w:bookmarkStart w:id="4" w:name="heading-6"/>
      <w:bookmarkEnd w:id="3"/>
      <w:r w:rsidRPr="00EA7643">
        <w:t>Titre</w:t>
      </w:r>
      <w:r w:rsidRPr="00E56AAD">
        <w:t xml:space="preserve"> 5</w:t>
      </w:r>
    </w:p>
    <w:p w14:paraId="56767CA8" w14:textId="77777777" w:rsidR="00B127A9" w:rsidRPr="00B127A9" w:rsidRDefault="00DE1C3C" w:rsidP="00A70301">
      <w:pPr>
        <w:pStyle w:val="Titre6"/>
        <w:rPr>
          <w:i/>
          <w:iCs/>
        </w:rPr>
      </w:pPr>
      <w:r w:rsidRPr="00736DB7">
        <w:t xml:space="preserve"> </w:t>
      </w:r>
      <w:bookmarkEnd w:id="4"/>
      <w:r w:rsidR="00B127A9" w:rsidRPr="00B127A9">
        <w:t>Titre</w:t>
      </w:r>
      <w:r w:rsidR="00B127A9" w:rsidRPr="00B127A9">
        <w:rPr>
          <w:i/>
          <w:iCs/>
        </w:rPr>
        <w:t xml:space="preserve"> 6</w:t>
      </w:r>
    </w:p>
    <w:p w14:paraId="2CA02281" w14:textId="72CDEC5F" w:rsidR="00327636" w:rsidRDefault="00DE1C3C" w:rsidP="00A70301">
      <w:pPr>
        <w:pStyle w:val="Titre7"/>
      </w:pPr>
      <w:bookmarkStart w:id="5" w:name="heading-7"/>
      <w:r w:rsidRPr="00736DB7">
        <w:rPr>
          <w:lang w:val="fr-FR"/>
        </w:rPr>
        <w:t xml:space="preserve"> </w:t>
      </w:r>
      <w:r>
        <w:t xml:space="preserve">Heading </w:t>
      </w:r>
      <w:proofErr w:type="gramStart"/>
      <w:r>
        <w:t xml:space="preserve">7 </w:t>
      </w:r>
      <w:bookmarkEnd w:id="5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16588136" w14:textId="60F1DF50" w:rsidR="00327636" w:rsidRDefault="00DE1C3C" w:rsidP="00A70301">
      <w:pPr>
        <w:pStyle w:val="Titre8"/>
      </w:pPr>
      <w:bookmarkStart w:id="6" w:name="heading-8"/>
      <w:r>
        <w:t xml:space="preserve"> Heading </w:t>
      </w:r>
      <w:proofErr w:type="gramStart"/>
      <w:r>
        <w:t xml:space="preserve">8 </w:t>
      </w:r>
      <w:bookmarkEnd w:id="6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5C61BFFE" w14:textId="3A10E1FF" w:rsidR="00327636" w:rsidRDefault="00DE1C3C" w:rsidP="00A70301">
      <w:pPr>
        <w:pStyle w:val="Titre9"/>
      </w:pPr>
      <w:bookmarkStart w:id="7" w:name="heading-9"/>
      <w:r>
        <w:t xml:space="preserve"> Heading </w:t>
      </w:r>
      <w:proofErr w:type="gramStart"/>
      <w:r>
        <w:t xml:space="preserve">9 </w:t>
      </w:r>
      <w:bookmarkEnd w:id="7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2D0F6923" w14:textId="77777777" w:rsidR="00327636" w:rsidRDefault="00DE1C3C" w:rsidP="00A70301">
      <w:pPr>
        <w:pStyle w:val="FirstParagraph"/>
      </w:pPr>
      <w:r>
        <w:t xml:space="preserve"> </w:t>
      </w:r>
      <w:r w:rsidRPr="00560AA1">
        <w:t xml:space="preserve">First </w:t>
      </w:r>
      <w:r w:rsidRPr="00A70301">
        <w:t>Paragraph</w:t>
      </w:r>
      <w:r>
        <w:t xml:space="preserve">. </w:t>
      </w:r>
    </w:p>
    <w:p w14:paraId="0E59DF19" w14:textId="495DAACC" w:rsidR="00A70301" w:rsidRDefault="00DE1C3C" w:rsidP="00A70301">
      <w:r>
        <w:t xml:space="preserve"> </w:t>
      </w:r>
      <w:r w:rsidRPr="004838BD">
        <w:t xml:space="preserve">Body Text. Body </w:t>
      </w:r>
      <w:r w:rsidRPr="00A70301">
        <w:t>Text</w:t>
      </w:r>
      <w:r w:rsidRPr="004838BD">
        <w:t xml:space="preserve"> Char</w:t>
      </w:r>
      <w:r>
        <w:t xml:space="preserve">.  </w:t>
      </w:r>
    </w:p>
    <w:p w14:paraId="296E26C2" w14:textId="734B44F8" w:rsidR="00A70301" w:rsidRDefault="00A70301" w:rsidP="00A70301">
      <w:r>
        <w:t>Normal</w:t>
      </w:r>
    </w:p>
    <w:p w14:paraId="29A1CBF1" w14:textId="77777777" w:rsidR="00A70301" w:rsidRDefault="00A70301" w:rsidP="00A70301">
      <w:pPr>
        <w:pStyle w:val="Corpsdetexte"/>
      </w:pPr>
    </w:p>
    <w:p w14:paraId="434132D7" w14:textId="4D5699DF" w:rsidR="00327636" w:rsidRDefault="00DE1C3C" w:rsidP="00A70301">
      <w:pPr>
        <w:pStyle w:val="Corpsdetexte"/>
      </w:pPr>
      <w:r>
        <w:t xml:space="preserve">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14:paraId="09658BC4" w14:textId="77777777" w:rsidR="00B65A94" w:rsidRDefault="00DE1C3C" w:rsidP="00B65A94">
      <w:pPr>
        <w:pStyle w:val="Normalcentr"/>
      </w:pPr>
      <w:r>
        <w:t xml:space="preserve"> Block Text.</w:t>
      </w:r>
    </w:p>
    <w:p w14:paraId="30BFF295" w14:textId="77777777" w:rsidR="00B65A94" w:rsidRDefault="00B65A94" w:rsidP="00B65A94">
      <w:pPr>
        <w:pStyle w:val="Compact"/>
      </w:pPr>
    </w:p>
    <w:p w14:paraId="44ED77F6" w14:textId="260BE0E8" w:rsidR="00B65A94" w:rsidRPr="00B65A94" w:rsidRDefault="00B65A94" w:rsidP="00571DA9">
      <w:pPr>
        <w:pStyle w:val="Compact"/>
      </w:pPr>
      <w:r w:rsidRPr="00571DA9">
        <w:t>Compact</w:t>
      </w:r>
    </w:p>
    <w:p w14:paraId="69D0DDEA" w14:textId="77777777" w:rsidR="00B65A94" w:rsidRPr="00B65A94" w:rsidRDefault="00B65A94" w:rsidP="00B65A94">
      <w:pPr>
        <w:pStyle w:val="Corpsdetexte"/>
      </w:pPr>
    </w:p>
    <w:p w14:paraId="374834C1" w14:textId="17AF8E29" w:rsidR="00327636" w:rsidRDefault="00DE1C3C" w:rsidP="00B65A94">
      <w:pPr>
        <w:pStyle w:val="Normalcentr"/>
      </w:pPr>
      <w:r>
        <w:t xml:space="preserve"> </w:t>
      </w:r>
    </w:p>
    <w:p w14:paraId="681C9100" w14:textId="77777777" w:rsidR="00327636" w:rsidRPr="00820D6C" w:rsidRDefault="00DE1C3C" w:rsidP="00621CDA">
      <w:pPr>
        <w:pStyle w:val="Titre7"/>
      </w:pPr>
      <w:r w:rsidRPr="00D64E45">
        <w:t xml:space="preserve"> </w:t>
      </w:r>
      <w:r w:rsidRPr="00820D6C">
        <w:t xml:space="preserve">Table caption. 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14"/>
        <w:gridCol w:w="814"/>
      </w:tblGrid>
      <w:tr w:rsidR="00327636" w:rsidRPr="00263BE8" w14:paraId="7D5AD9D7" w14:textId="77777777" w:rsidTr="001C78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</w:tcBorders>
          </w:tcPr>
          <w:p w14:paraId="2AF39261" w14:textId="64EFCEBA" w:rsidR="00327636" w:rsidRPr="00376A01" w:rsidRDefault="00DE1C3C" w:rsidP="00571DA9">
            <w:pPr>
              <w:pStyle w:val="Compact"/>
            </w:pPr>
            <w:r w:rsidRPr="00571DA9">
              <w:t>Table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bottom w:val="single" w:sz="4" w:space="0" w:color="auto"/>
            </w:tcBorders>
          </w:tcPr>
          <w:p w14:paraId="5D4363DC" w14:textId="02F8B298" w:rsidR="00327636" w:rsidRPr="00376A01" w:rsidRDefault="00DE1C3C" w:rsidP="00571DA9">
            <w:pPr>
              <w:pStyle w:val="Compact"/>
              <w:rPr>
                <w:b w:val="0"/>
              </w:rPr>
            </w:pPr>
            <w:r w:rsidRPr="00571DA9">
              <w:t>Table</w:t>
            </w:r>
          </w:p>
        </w:tc>
      </w:tr>
      <w:tr w:rsidR="00327636" w14:paraId="4281AD62" w14:textId="77777777" w:rsidTr="00C674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</w:tcBorders>
          </w:tcPr>
          <w:p w14:paraId="21641507" w14:textId="77777777" w:rsidR="00327636" w:rsidRPr="00571DA9" w:rsidRDefault="00DE1C3C" w:rsidP="00571DA9">
            <w:pPr>
              <w:pStyle w:val="Compact"/>
            </w:pPr>
            <w:r w:rsidRPr="00376A01"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</w:tcBorders>
          </w:tcPr>
          <w:p w14:paraId="17877434" w14:textId="77777777" w:rsidR="00327636" w:rsidRPr="00571DA9" w:rsidRDefault="00DE1C3C" w:rsidP="00571DA9">
            <w:pPr>
              <w:pStyle w:val="Compact"/>
            </w:pPr>
            <w:r w:rsidRPr="00376A01">
              <w:t xml:space="preserve"> 2 </w:t>
            </w:r>
          </w:p>
        </w:tc>
      </w:tr>
      <w:tr w:rsidR="00EA7643" w14:paraId="713F0DF5" w14:textId="77777777" w:rsidTr="00C6744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  <w:tcBorders>
              <w:top w:val="single" w:sz="4" w:space="0" w:color="auto"/>
            </w:tcBorders>
          </w:tcPr>
          <w:p w14:paraId="34693991" w14:textId="1B075589" w:rsidR="00EA7643" w:rsidRPr="00571DA9" w:rsidRDefault="00EA7643" w:rsidP="00571DA9">
            <w:pPr>
              <w:pStyle w:val="Compact"/>
            </w:pPr>
            <w:r w:rsidRPr="00376A01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</w:tcBorders>
          </w:tcPr>
          <w:p w14:paraId="43D22E17" w14:textId="0369210B" w:rsidR="00EA7643" w:rsidRPr="00571DA9" w:rsidRDefault="00EA7643" w:rsidP="00571DA9">
            <w:pPr>
              <w:pStyle w:val="Compact"/>
            </w:pPr>
            <w:r w:rsidRPr="00376A01">
              <w:t>4</w:t>
            </w:r>
          </w:p>
        </w:tc>
      </w:tr>
    </w:tbl>
    <w:p w14:paraId="03E54ED0" w14:textId="36DDDE0D" w:rsidR="00327636" w:rsidRDefault="00DE1C3C" w:rsidP="00621CDA">
      <w:pPr>
        <w:pStyle w:val="Titre7"/>
      </w:pPr>
      <w:r w:rsidRPr="00820D6C">
        <w:lastRenderedPageBreak/>
        <w:t>Image Caption</w:t>
      </w:r>
    </w:p>
    <w:p w14:paraId="0F0D3C9C" w14:textId="77777777" w:rsidR="00327636" w:rsidRPr="00042944" w:rsidRDefault="00DE1C3C" w:rsidP="00A70301">
      <w:pPr>
        <w:pStyle w:val="DefinitionTerm"/>
      </w:pPr>
      <w:r w:rsidRPr="00D64E45">
        <w:rPr>
          <w:sz w:val="22"/>
          <w:szCs w:val="22"/>
        </w:rPr>
        <w:t xml:space="preserve"> </w:t>
      </w:r>
      <w:proofErr w:type="spellStart"/>
      <w:r w:rsidRPr="00042944">
        <w:t>DefinitionTerm</w:t>
      </w:r>
      <w:proofErr w:type="spellEnd"/>
      <w:r w:rsidRPr="00042944">
        <w:t xml:space="preserve"> </w:t>
      </w:r>
    </w:p>
    <w:p w14:paraId="09DAE53F" w14:textId="77777777" w:rsidR="00327636" w:rsidRPr="00042944" w:rsidRDefault="00DE1C3C" w:rsidP="00A70301">
      <w:pPr>
        <w:pStyle w:val="Definition"/>
      </w:pPr>
      <w:r w:rsidRPr="00042944">
        <w:t xml:space="preserve"> Definition </w:t>
      </w:r>
    </w:p>
    <w:p w14:paraId="2D995AAF" w14:textId="77777777" w:rsidR="00327636" w:rsidRPr="00042944" w:rsidRDefault="00DE1C3C" w:rsidP="00A70301">
      <w:pPr>
        <w:pStyle w:val="DefinitionTerm"/>
      </w:pPr>
      <w:r w:rsidRPr="00042944">
        <w:t xml:space="preserve"> </w:t>
      </w:r>
      <w:proofErr w:type="spellStart"/>
      <w:r w:rsidRPr="00042944">
        <w:t>DefinitionTerm</w:t>
      </w:r>
      <w:proofErr w:type="spellEnd"/>
      <w:r w:rsidRPr="00042944">
        <w:t xml:space="preserve"> </w:t>
      </w:r>
    </w:p>
    <w:p w14:paraId="6F38B946" w14:textId="77777777" w:rsidR="00327636" w:rsidRPr="00D64E45" w:rsidRDefault="00DE1C3C" w:rsidP="00A70301">
      <w:pPr>
        <w:pStyle w:val="Definition"/>
        <w:rPr>
          <w:sz w:val="22"/>
          <w:szCs w:val="22"/>
        </w:rPr>
      </w:pPr>
      <w:r w:rsidRPr="00042944">
        <w:t xml:space="preserve"> Definition</w:t>
      </w:r>
      <w:r w:rsidRPr="00D64E45">
        <w:rPr>
          <w:sz w:val="22"/>
          <w:szCs w:val="22"/>
        </w:rPr>
        <w:t xml:space="preserve"> </w:t>
      </w:r>
    </w:p>
    <w:sectPr w:rsidR="00327636" w:rsidRPr="00D64E45" w:rsidSect="00E577F7">
      <w:footerReference w:type="default" r:id="rId9"/>
      <w:pgSz w:w="12240" w:h="15840"/>
      <w:pgMar w:top="1417" w:right="1417" w:bottom="1417" w:left="1417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6E2CF" w14:textId="77777777" w:rsidR="00215F19" w:rsidRDefault="00215F19" w:rsidP="00A70301">
      <w:r>
        <w:separator/>
      </w:r>
    </w:p>
  </w:endnote>
  <w:endnote w:type="continuationSeparator" w:id="0">
    <w:p w14:paraId="6E133950" w14:textId="77777777" w:rsidR="00215F19" w:rsidRDefault="00215F19" w:rsidP="00A70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rianne">
    <w:panose1 w:val="02000000000000000000"/>
    <w:charset w:val="00"/>
    <w:family w:val="modern"/>
    <w:notTrueType/>
    <w:pitch w:val="variable"/>
    <w:sig w:usb0="0000000F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D49EA" w14:textId="153B0940" w:rsidR="00C10257" w:rsidRPr="009D37BD" w:rsidRDefault="009D37BD" w:rsidP="009D37BD">
    <w:pPr>
      <w:pStyle w:val="Pieddepage"/>
      <w:rPr>
        <w:lang w:val="fr-FR"/>
      </w:rPr>
    </w:pPr>
    <w:r w:rsidRPr="00C10257">
      <w:rPr>
        <w:lang w:val="fr-FR"/>
      </w:rPr>
      <w:t>CNIG</w:t>
    </w:r>
    <w:r w:rsidRPr="00C10257">
      <w:ptab w:relativeTo="margin" w:alignment="center" w:leader="none"/>
    </w:r>
    <w:r w:rsidRPr="00C10257">
      <w:rPr>
        <w:lang w:val="fr-FR"/>
      </w:rPr>
      <w:t>Géostandards risques – Plans de Prévention des Risques (PPR)</w:t>
    </w:r>
    <w:r w:rsidRPr="00C10257">
      <w:ptab w:relativeTo="margin" w:alignment="right" w:leader="none"/>
    </w:r>
    <w:r w:rsidRPr="00C10257">
      <w:rPr>
        <w:rFonts w:eastAsia="Calibri" w:cs="Times New Roman"/>
        <w:lang w:val="fr-FR"/>
      </w:rPr>
      <w:fldChar w:fldCharType="begin"/>
    </w:r>
    <w:r w:rsidRPr="00C10257">
      <w:rPr>
        <w:rFonts w:eastAsia="Calibri" w:cs="Times New Roman"/>
        <w:lang w:val="fr-FR"/>
      </w:rPr>
      <w:instrText>PAGE  \* Arabic  \* MERGEFORMAT</w:instrText>
    </w:r>
    <w:r w:rsidRPr="00C10257">
      <w:rPr>
        <w:rFonts w:eastAsia="Calibri" w:cs="Times New Roman"/>
        <w:lang w:val="fr-FR"/>
      </w:rPr>
      <w:fldChar w:fldCharType="separate"/>
    </w:r>
    <w:r w:rsidRPr="009D37BD">
      <w:rPr>
        <w:rFonts w:eastAsia="Calibri" w:cs="Times New Roman"/>
        <w:lang w:val="fr-FR"/>
      </w:rPr>
      <w:t>1</w:t>
    </w:r>
    <w:r w:rsidRPr="00C10257">
      <w:rPr>
        <w:rFonts w:eastAsia="Calibri" w:cs="Times New Roman"/>
        <w:lang w:val="fr-FR"/>
      </w:rPr>
      <w:fldChar w:fldCharType="end"/>
    </w:r>
    <w:r w:rsidRPr="00C10257">
      <w:rPr>
        <w:rFonts w:eastAsia="Calibri" w:cs="Times New Roman"/>
        <w:lang w:val="fr-FR"/>
      </w:rPr>
      <w:t xml:space="preserve"> / </w:t>
    </w:r>
    <w:r w:rsidRPr="00C10257">
      <w:rPr>
        <w:rFonts w:eastAsia="Calibri" w:cs="Times New Roman"/>
        <w:lang w:val="fr-FR"/>
      </w:rPr>
      <w:fldChar w:fldCharType="begin"/>
    </w:r>
    <w:r w:rsidRPr="00C10257">
      <w:rPr>
        <w:rFonts w:eastAsia="Calibri" w:cs="Times New Roman"/>
        <w:lang w:val="fr-FR"/>
      </w:rPr>
      <w:instrText>NUMPAGES  \* Arabic  \* MERGEFORMAT</w:instrText>
    </w:r>
    <w:r w:rsidRPr="00C10257">
      <w:rPr>
        <w:rFonts w:eastAsia="Calibri" w:cs="Times New Roman"/>
        <w:lang w:val="fr-FR"/>
      </w:rPr>
      <w:fldChar w:fldCharType="separate"/>
    </w:r>
    <w:r w:rsidRPr="009D37BD">
      <w:rPr>
        <w:rFonts w:eastAsia="Calibri" w:cs="Times New Roman"/>
        <w:lang w:val="fr-FR"/>
      </w:rPr>
      <w:t>2</w:t>
    </w:r>
    <w:r w:rsidRPr="00C10257">
      <w:rPr>
        <w:rFonts w:eastAsia="Calibri" w:cs="Times New Roman"/>
        <w:noProof/>
        <w:lang w:val="fr-F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27463" w14:textId="77777777" w:rsidR="00215F19" w:rsidRDefault="00215F19" w:rsidP="00A70301">
      <w:r>
        <w:separator/>
      </w:r>
    </w:p>
  </w:footnote>
  <w:footnote w:type="continuationSeparator" w:id="0">
    <w:p w14:paraId="2BC55DA9" w14:textId="77777777" w:rsidR="00215F19" w:rsidRDefault="00215F19" w:rsidP="00A70301">
      <w:r>
        <w:continuationSeparator/>
      </w:r>
    </w:p>
  </w:footnote>
  <w:footnote w:id="1">
    <w:p w14:paraId="689DC10D" w14:textId="77777777" w:rsidR="00327636" w:rsidRDefault="00DE1C3C" w:rsidP="00A70301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D64E45">
        <w:t>Footnote Text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9A49BA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596DE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864081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7FE97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78641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C1E7E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7FA79B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4ACB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5EF3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D06EE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A3652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7636"/>
    <w:rsid w:val="000406DE"/>
    <w:rsid w:val="00042944"/>
    <w:rsid w:val="000637BD"/>
    <w:rsid w:val="000B272D"/>
    <w:rsid w:val="000C7952"/>
    <w:rsid w:val="000D46EB"/>
    <w:rsid w:val="000E71A5"/>
    <w:rsid w:val="000F6795"/>
    <w:rsid w:val="00104573"/>
    <w:rsid w:val="0017577A"/>
    <w:rsid w:val="00183FF6"/>
    <w:rsid w:val="001A7635"/>
    <w:rsid w:val="001B512A"/>
    <w:rsid w:val="001C7869"/>
    <w:rsid w:val="00215F19"/>
    <w:rsid w:val="002179F0"/>
    <w:rsid w:val="00263BE8"/>
    <w:rsid w:val="002835A2"/>
    <w:rsid w:val="00296903"/>
    <w:rsid w:val="002F09B6"/>
    <w:rsid w:val="00312B0D"/>
    <w:rsid w:val="00321C94"/>
    <w:rsid w:val="00327636"/>
    <w:rsid w:val="00353482"/>
    <w:rsid w:val="00371AD2"/>
    <w:rsid w:val="00376A01"/>
    <w:rsid w:val="00385AF4"/>
    <w:rsid w:val="003A0830"/>
    <w:rsid w:val="003C35AB"/>
    <w:rsid w:val="00433219"/>
    <w:rsid w:val="004838BD"/>
    <w:rsid w:val="004A247F"/>
    <w:rsid w:val="004E3F1D"/>
    <w:rsid w:val="004E64CE"/>
    <w:rsid w:val="00520947"/>
    <w:rsid w:val="00534C12"/>
    <w:rsid w:val="0053663C"/>
    <w:rsid w:val="00560AA1"/>
    <w:rsid w:val="00562223"/>
    <w:rsid w:val="00571DA9"/>
    <w:rsid w:val="005D5218"/>
    <w:rsid w:val="005F1A7A"/>
    <w:rsid w:val="00620D1E"/>
    <w:rsid w:val="00621CDA"/>
    <w:rsid w:val="00690917"/>
    <w:rsid w:val="007136B4"/>
    <w:rsid w:val="00714516"/>
    <w:rsid w:val="00736DB7"/>
    <w:rsid w:val="00771491"/>
    <w:rsid w:val="00820D6C"/>
    <w:rsid w:val="00840366"/>
    <w:rsid w:val="00850961"/>
    <w:rsid w:val="008666CD"/>
    <w:rsid w:val="008D028D"/>
    <w:rsid w:val="00962FE4"/>
    <w:rsid w:val="009D37BD"/>
    <w:rsid w:val="00A45E31"/>
    <w:rsid w:val="00A67E1E"/>
    <w:rsid w:val="00A70301"/>
    <w:rsid w:val="00B127A9"/>
    <w:rsid w:val="00B4105B"/>
    <w:rsid w:val="00B52713"/>
    <w:rsid w:val="00B63995"/>
    <w:rsid w:val="00B65A94"/>
    <w:rsid w:val="00B73CE7"/>
    <w:rsid w:val="00B77D34"/>
    <w:rsid w:val="00C10257"/>
    <w:rsid w:val="00C15C19"/>
    <w:rsid w:val="00C67449"/>
    <w:rsid w:val="00C82C82"/>
    <w:rsid w:val="00D2486C"/>
    <w:rsid w:val="00D3573B"/>
    <w:rsid w:val="00D53900"/>
    <w:rsid w:val="00D64E45"/>
    <w:rsid w:val="00DE1C3C"/>
    <w:rsid w:val="00DE4D4A"/>
    <w:rsid w:val="00E060C4"/>
    <w:rsid w:val="00E11394"/>
    <w:rsid w:val="00E35E2A"/>
    <w:rsid w:val="00E56AAD"/>
    <w:rsid w:val="00E577F7"/>
    <w:rsid w:val="00EA7643"/>
    <w:rsid w:val="00F21D52"/>
    <w:rsid w:val="00F34E6D"/>
    <w:rsid w:val="00FB1D0D"/>
    <w:rsid w:val="00FD07BF"/>
    <w:rsid w:val="00FF012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3F6B0B"/>
  <w15:docId w15:val="{11779638-19D0-4234-AAC3-5D8D4985D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0301"/>
    <w:pPr>
      <w:spacing w:before="180" w:after="180"/>
      <w:jc w:val="both"/>
    </w:pPr>
    <w:rPr>
      <w:rFonts w:ascii="Marianne" w:hAnsi="Marianne"/>
      <w:sz w:val="22"/>
      <w:szCs w:val="22"/>
    </w:rPr>
  </w:style>
  <w:style w:type="paragraph" w:styleId="Titre1">
    <w:name w:val="heading 1"/>
    <w:basedOn w:val="Normal"/>
    <w:next w:val="Corpsdetexte"/>
    <w:uiPriority w:val="9"/>
    <w:qFormat/>
    <w:rsid w:val="00D53900"/>
    <w:pPr>
      <w:keepLines/>
      <w:pageBreakBefore/>
      <w:spacing w:before="0" w:after="100" w:afterAutospacing="1"/>
      <w:jc w:val="center"/>
      <w:outlineLvl w:val="0"/>
    </w:pPr>
    <w:rPr>
      <w:rFonts w:eastAsia="Times New Roman" w:cs="Times New Roman"/>
      <w:bCs/>
      <w:smallCaps/>
      <w:color w:val="0F243E"/>
      <w:sz w:val="44"/>
      <w:szCs w:val="28"/>
      <w:lang w:val="fr-FR"/>
    </w:rPr>
  </w:style>
  <w:style w:type="paragraph" w:styleId="Titre2">
    <w:name w:val="heading 2"/>
    <w:basedOn w:val="Normal"/>
    <w:next w:val="Corpsdetexte"/>
    <w:uiPriority w:val="9"/>
    <w:unhideWhenUsed/>
    <w:qFormat/>
    <w:rsid w:val="00EA7643"/>
    <w:pPr>
      <w:spacing w:before="360" w:after="120"/>
      <w:outlineLvl w:val="1"/>
    </w:pPr>
    <w:rPr>
      <w:rFonts w:eastAsia="Calibri" w:cs="Times New Roman"/>
      <w:b/>
      <w:bCs/>
      <w:color w:val="17365D"/>
      <w:sz w:val="32"/>
      <w:szCs w:val="26"/>
      <w:lang w:val="fr-FR"/>
    </w:rPr>
  </w:style>
  <w:style w:type="paragraph" w:styleId="Titre3">
    <w:name w:val="heading 3"/>
    <w:basedOn w:val="Normal"/>
    <w:next w:val="Corpsdetexte"/>
    <w:uiPriority w:val="9"/>
    <w:unhideWhenUsed/>
    <w:qFormat/>
    <w:rsid w:val="00EA7643"/>
    <w:pPr>
      <w:keepNext/>
      <w:keepLines/>
      <w:spacing w:before="360" w:after="240"/>
      <w:outlineLvl w:val="2"/>
    </w:pPr>
    <w:rPr>
      <w:rFonts w:eastAsia="Times New Roman" w:cs="Times New Roman"/>
      <w:b/>
      <w:bCs/>
      <w:color w:val="0F243E"/>
      <w:sz w:val="28"/>
      <w:szCs w:val="28"/>
      <w:lang w:val="fr-FR"/>
    </w:rPr>
  </w:style>
  <w:style w:type="paragraph" w:styleId="Titre4">
    <w:name w:val="heading 4"/>
    <w:basedOn w:val="Normal"/>
    <w:next w:val="Corpsdetexte"/>
    <w:uiPriority w:val="9"/>
    <w:unhideWhenUsed/>
    <w:qFormat/>
    <w:rsid w:val="00EA7643"/>
    <w:pPr>
      <w:spacing w:before="240" w:after="120"/>
      <w:outlineLvl w:val="3"/>
    </w:pPr>
    <w:rPr>
      <w:rFonts w:eastAsia="Calibri" w:cs="Times New Roman"/>
      <w:b/>
      <w:color w:val="0F243E"/>
      <w:lang w:val="fr-FR"/>
    </w:rPr>
  </w:style>
  <w:style w:type="paragraph" w:styleId="Titre5">
    <w:name w:val="heading 5"/>
    <w:basedOn w:val="Normal"/>
    <w:next w:val="Corpsdetexte"/>
    <w:uiPriority w:val="9"/>
    <w:unhideWhenUsed/>
    <w:qFormat/>
    <w:rsid w:val="00EA7643"/>
    <w:pPr>
      <w:spacing w:before="120" w:after="80"/>
      <w:outlineLvl w:val="4"/>
    </w:pPr>
    <w:rPr>
      <w:rFonts w:eastAsia="Calibri" w:cs="Times New Roman"/>
      <w:color w:val="0F243E"/>
      <w:u w:val="single"/>
      <w:lang w:val="fr-FR"/>
    </w:rPr>
  </w:style>
  <w:style w:type="paragraph" w:styleId="Titre6">
    <w:name w:val="heading 6"/>
    <w:basedOn w:val="Normal"/>
    <w:next w:val="Corpsdetexte"/>
    <w:uiPriority w:val="9"/>
    <w:unhideWhenUsed/>
    <w:qFormat/>
    <w:rsid w:val="00B127A9"/>
    <w:pPr>
      <w:keepNext/>
      <w:keepLines/>
      <w:spacing w:before="200" w:after="0"/>
      <w:outlineLvl w:val="5"/>
    </w:pPr>
    <w:rPr>
      <w:rFonts w:eastAsia="Calibri" w:cs="Times New Roman"/>
      <w:color w:val="0F243E"/>
      <w:u w:val="single"/>
      <w:lang w:val="fr-FR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A70301"/>
  </w:style>
  <w:style w:type="paragraph" w:customStyle="1" w:styleId="FirstParagraph">
    <w:name w:val="First Paragraph"/>
    <w:basedOn w:val="Corpsdetexte"/>
    <w:next w:val="Corpsdetexte"/>
    <w:qFormat/>
    <w:rsid w:val="00A70301"/>
  </w:style>
  <w:style w:type="paragraph" w:customStyle="1" w:styleId="Compact">
    <w:name w:val="Compact"/>
    <w:basedOn w:val="Corpsdetexte"/>
    <w:qFormat/>
    <w:rsid w:val="00371AD2"/>
    <w:pPr>
      <w:spacing w:before="0" w:after="0"/>
      <w:jc w:val="left"/>
    </w:pPr>
  </w:style>
  <w:style w:type="paragraph" w:styleId="Titre">
    <w:name w:val="Title"/>
    <w:basedOn w:val="Normal"/>
    <w:next w:val="Corpsdetexte"/>
    <w:qFormat/>
    <w:rsid w:val="00B77D34"/>
    <w:pPr>
      <w:jc w:val="center"/>
    </w:pPr>
    <w:rPr>
      <w:rFonts w:eastAsia="Times New Roman" w:cs="Times New Roman"/>
      <w:color w:val="0F243E"/>
      <w:spacing w:val="5"/>
      <w:kern w:val="28"/>
      <w:sz w:val="56"/>
      <w:szCs w:val="52"/>
    </w:rPr>
  </w:style>
  <w:style w:type="paragraph" w:styleId="Sous-titre">
    <w:name w:val="Subtitle"/>
    <w:basedOn w:val="Titre"/>
    <w:next w:val="Corpsdetexte"/>
    <w:qFormat/>
    <w:rsid w:val="00B77D34"/>
    <w:pPr>
      <w:keepNext/>
      <w:keepLines/>
      <w:spacing w:before="240" w:after="240"/>
    </w:pPr>
    <w:rPr>
      <w:spacing w:val="15"/>
      <w:sz w:val="30"/>
      <w:szCs w:val="24"/>
      <w:lang w:val="fr-FR"/>
    </w:rPr>
  </w:style>
  <w:style w:type="paragraph" w:customStyle="1" w:styleId="Author">
    <w:name w:val="Author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styleId="Date">
    <w:name w:val="Date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rsid w:val="00D64E45"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  <w:rsid w:val="00D64E45"/>
    <w:rPr>
      <w:sz w:val="20"/>
      <w:szCs w:val="20"/>
    </w:rPr>
  </w:style>
  <w:style w:type="table" w:customStyle="1" w:styleId="Table">
    <w:name w:val="Table"/>
    <w:basedOn w:val="Colonnesdetableau1"/>
    <w:semiHidden/>
    <w:unhideWhenUsed/>
    <w:qFormat/>
    <w:rsid w:val="007136B4"/>
    <w:pPr>
      <w:spacing w:after="0"/>
    </w:pPr>
    <w:rPr>
      <w:rFonts w:ascii="Marianne" w:hAnsi="Marianne"/>
      <w:sz w:val="18"/>
      <w:szCs w:val="20"/>
      <w:lang w:val="fr-FR" w:eastAsia="fr-FR"/>
    </w:rPr>
    <w:tblPr>
      <w:tblStyleRowBandSize w:val="1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</w:tblPr>
    <w:trPr>
      <w:cantSplit/>
    </w:trPr>
    <w:tblStylePr w:type="firstRow">
      <w:pPr>
        <w:wordWrap/>
        <w:jc w:val="left"/>
      </w:pPr>
      <w:rPr>
        <w:b/>
        <w:bCs w:val="0"/>
        <w:i w:val="0"/>
      </w:rPr>
      <w:tblPr/>
      <w:trPr>
        <w:tblHeader/>
      </w:trPr>
      <w:tcPr>
        <w:tcBorders>
          <w:bottom w:val="single" w:sz="0" w:space="0" w:color="auto"/>
        </w:tcBorders>
      </w:tcPr>
    </w:tblStylePr>
    <w:tblStylePr w:type="lastRow">
      <w:pPr>
        <w:wordWrap/>
        <w:jc w:val="left"/>
      </w:pPr>
      <w:rPr>
        <w:rFonts w:ascii="Marianne" w:hAnsi="Marianne"/>
        <w:b w:val="0"/>
        <w:bCs w:val="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pPr>
        <w:jc w:val="left"/>
      </w:pPr>
      <w:rPr>
        <w:rFonts w:ascii="Marianne" w:hAnsi="Marianne"/>
        <w:b w:val="0"/>
        <w:bCs w:val="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pPr>
        <w:wordWrap/>
        <w:jc w:val="left"/>
      </w:pPr>
      <w:rPr>
        <w:rFonts w:ascii="Marianne" w:hAnsi="Marianne"/>
        <w:b w:val="0"/>
        <w:bCs w:val="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pPr>
        <w:wordWrap/>
        <w:jc w:val="left"/>
      </w:pPr>
      <w:rPr>
        <w:b w:val="0"/>
        <w:color w:val="auto"/>
      </w:rPr>
      <w:tblPr/>
      <w:tcPr>
        <w:shd w:val="clear" w:color="auto" w:fill="FFFFFF" w:themeFill="background1"/>
      </w:tcPr>
    </w:tblStylePr>
    <w:tblStylePr w:type="band2Vert">
      <w:pPr>
        <w:wordWrap/>
        <w:jc w:val="left"/>
      </w:pPr>
      <w:rPr>
        <w:b w:val="0"/>
        <w:color w:val="auto"/>
      </w:rPr>
      <w:tblPr/>
      <w:tcPr>
        <w:shd w:val="clear" w:color="auto" w:fill="FFFFFF" w:themeFill="background1"/>
      </w:tcPr>
    </w:tblStylePr>
    <w:tblStylePr w:type="band1Horz">
      <w:pPr>
        <w:wordWrap/>
        <w:jc w:val="left"/>
      </w:pPr>
      <w:tblPr/>
      <w:tcPr>
        <w:shd w:val="clear" w:color="auto" w:fill="FFFFFF" w:themeFill="background1"/>
      </w:tcPr>
    </w:tblStylePr>
    <w:tblStylePr w:type="band2Horz">
      <w:pPr>
        <w:wordWrap/>
        <w:jc w:val="left"/>
        <w:textboxTightWrap w:val="none"/>
      </w:pPr>
      <w:rPr>
        <w:b w:val="0"/>
      </w:rPr>
      <w:tblPr/>
      <w:tcPr>
        <w:shd w:val="clear" w:color="auto" w:fill="FFFFFF" w:themeFill="background1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rsid w:val="00042944"/>
    <w:pPr>
      <w:keepNext/>
      <w:keepLines/>
      <w:spacing w:after="0"/>
    </w:pPr>
    <w:rPr>
      <w:b/>
      <w:sz w:val="20"/>
      <w:szCs w:val="20"/>
    </w:rPr>
  </w:style>
  <w:style w:type="paragraph" w:customStyle="1" w:styleId="Definition">
    <w:name w:val="Definition"/>
    <w:basedOn w:val="Normal"/>
    <w:rsid w:val="00042944"/>
    <w:rPr>
      <w:sz w:val="20"/>
      <w:szCs w:val="20"/>
    </w:rPr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 w:val="0"/>
      <w:color w:val="365F91" w:themeColor="accent1" w:themeShade="BF"/>
    </w:rPr>
  </w:style>
  <w:style w:type="character" w:customStyle="1" w:styleId="CorpsdetexteCar">
    <w:name w:val="Corps de texte Car"/>
    <w:basedOn w:val="Policepardfaut"/>
    <w:link w:val="Corpsdetexte"/>
    <w:rsid w:val="00A70301"/>
    <w:rPr>
      <w:rFonts w:ascii="Marianne" w:hAnsi="Marianne"/>
      <w:sz w:val="22"/>
      <w:szCs w:val="22"/>
    </w:rPr>
  </w:style>
  <w:style w:type="paragraph" w:styleId="En-tte">
    <w:name w:val="header"/>
    <w:basedOn w:val="Normal"/>
    <w:link w:val="En-tt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10257"/>
  </w:style>
  <w:style w:type="paragraph" w:styleId="Pieddepage">
    <w:name w:val="footer"/>
    <w:basedOn w:val="Normal"/>
    <w:link w:val="Pieddepag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10257"/>
  </w:style>
  <w:style w:type="table" w:styleId="Colonnesdetableau1">
    <w:name w:val="Table Columns 1"/>
    <w:basedOn w:val="TableauNormal"/>
    <w:semiHidden/>
    <w:unhideWhenUsed/>
    <w:rsid w:val="00690917"/>
    <w:pPr>
      <w:spacing w:before="180" w:after="180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FB84A-3399-42B5-880A-1FE9079650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70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>IGN</Company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illes Cebelieu</cp:lastModifiedBy>
  <cp:revision>45</cp:revision>
  <dcterms:created xsi:type="dcterms:W3CDTF">2024-04-20T16:44:00Z</dcterms:created>
  <dcterms:modified xsi:type="dcterms:W3CDTF">2025-07-22T12:03:00Z</dcterms:modified>
</cp:coreProperties>
</file>